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5F7D9" w14:textId="151FADC7" w:rsidR="003D040F" w:rsidRPr="002A4B04" w:rsidRDefault="003D040F" w:rsidP="002A4B04">
      <w:pPr>
        <w:pStyle w:val="Title"/>
        <w:spacing w:after="0"/>
        <w:rPr>
          <w:rFonts w:ascii="Times New Roman" w:hAnsi="Times New Roman" w:cs="Times New Roman"/>
          <w:b/>
          <w:bCs/>
          <w:caps/>
          <w:sz w:val="24"/>
          <w:szCs w:val="24"/>
        </w:rPr>
      </w:pPr>
      <w:r w:rsidRPr="002A4B04">
        <w:rPr>
          <w:rFonts w:ascii="Times New Roman" w:hAnsi="Times New Roman" w:cs="Times New Roman"/>
          <w:b/>
          <w:bCs/>
          <w:caps/>
          <w:sz w:val="24"/>
          <w:szCs w:val="24"/>
        </w:rPr>
        <w:t xml:space="preserve">Exploring Intraplate Seismicity in </w:t>
      </w:r>
      <w:proofErr w:type="gramStart"/>
      <w:r w:rsidRPr="002A4B04">
        <w:rPr>
          <w:rFonts w:ascii="Times New Roman" w:hAnsi="Times New Roman" w:cs="Times New Roman"/>
          <w:b/>
          <w:bCs/>
          <w:caps/>
          <w:sz w:val="24"/>
          <w:szCs w:val="24"/>
        </w:rPr>
        <w:t>the Midwest</w:t>
      </w:r>
      <w:proofErr w:type="gramEnd"/>
    </w:p>
    <w:p w14:paraId="42090611" w14:textId="77777777" w:rsidR="00062274" w:rsidRPr="002A4B04" w:rsidRDefault="00062274" w:rsidP="002A4B04">
      <w:pPr>
        <w:pStyle w:val="Abstract"/>
        <w:spacing w:before="0"/>
        <w:ind w:left="720"/>
      </w:pPr>
      <w:r w:rsidRPr="002A4B04">
        <w:t>Mindi L. Searls</w:t>
      </w:r>
      <w:r w:rsidRPr="002A4B04">
        <w:rPr>
          <w:vertAlign w:val="superscript"/>
        </w:rPr>
        <w:t>1</w:t>
      </w:r>
      <w:r w:rsidRPr="002A4B04">
        <w:t>, Alexa Fernández</w:t>
      </w:r>
      <w:r w:rsidRPr="002A4B04">
        <w:rPr>
          <w:vertAlign w:val="superscript"/>
        </w:rPr>
        <w:t>2</w:t>
      </w:r>
      <w:r w:rsidRPr="002A4B04">
        <w:t>, Caroline M. Burberry</w:t>
      </w:r>
      <w:r w:rsidRPr="002A4B04">
        <w:rPr>
          <w:vertAlign w:val="superscript"/>
        </w:rPr>
        <w:t>1</w:t>
      </w:r>
      <w:r w:rsidRPr="002A4B04">
        <w:t>, and Harmon D. Maher</w:t>
      </w:r>
      <w:r w:rsidRPr="002A4B04">
        <w:rPr>
          <w:vertAlign w:val="superscript"/>
        </w:rPr>
        <w:t>2</w:t>
      </w:r>
    </w:p>
    <w:p w14:paraId="6F3A9DE7" w14:textId="00DEFF01" w:rsidR="00062274" w:rsidRPr="002A4B04" w:rsidRDefault="002A4B04" w:rsidP="002A4B04">
      <w:pPr>
        <w:pStyle w:val="Abstract"/>
        <w:spacing w:before="0"/>
        <w:ind w:left="720"/>
      </w:pPr>
      <w:r w:rsidRPr="002A4B04">
        <w:rPr>
          <w:vertAlign w:val="superscript"/>
        </w:rPr>
        <w:t xml:space="preserve"> </w:t>
      </w:r>
      <w:r w:rsidRPr="002A4B04">
        <w:t>1</w:t>
      </w:r>
      <w:r>
        <w:t xml:space="preserve"> </w:t>
      </w:r>
      <w:r w:rsidRPr="002A4B04">
        <w:t>-</w:t>
      </w:r>
      <w:r>
        <w:t xml:space="preserve"> </w:t>
      </w:r>
      <w:r w:rsidR="00062274" w:rsidRPr="002A4B04">
        <w:t>Department of Earth and Atmospheric Sciences, University of Nebraska-Lincoln, Lincoln, NE</w:t>
      </w:r>
      <w:r w:rsidR="00062274" w:rsidRPr="002A4B04">
        <w:br/>
        <w:t>2 </w:t>
      </w:r>
      <w:r>
        <w:t xml:space="preserve">- </w:t>
      </w:r>
      <w:r w:rsidR="00062274" w:rsidRPr="002A4B04">
        <w:t>Terracon Consultants Inc., Omaha, NE</w:t>
      </w:r>
      <w:r w:rsidR="00062274" w:rsidRPr="002A4B04">
        <w:br/>
        <w:t>3</w:t>
      </w:r>
      <w:r>
        <w:t xml:space="preserve"> - </w:t>
      </w:r>
      <w:r w:rsidR="00062274" w:rsidRPr="002A4B04">
        <w:t>Department of Geography and Geology, University of Nebraska Omaha, Omaha, NE</w:t>
      </w:r>
    </w:p>
    <w:p w14:paraId="47050174" w14:textId="77777777" w:rsidR="003D040F" w:rsidRPr="002A4B04" w:rsidRDefault="003D040F" w:rsidP="002A4B04">
      <w:pPr>
        <w:pStyle w:val="Abstract"/>
        <w:spacing w:before="0"/>
      </w:pPr>
    </w:p>
    <w:p w14:paraId="4987E2A7" w14:textId="76F4D41F" w:rsidR="00AE53F9" w:rsidRPr="002A4B04" w:rsidRDefault="00DD0BB1" w:rsidP="002A4B04">
      <w:pPr>
        <w:pStyle w:val="Abstract"/>
        <w:spacing w:before="0"/>
        <w:jc w:val="both"/>
        <w:rPr>
          <w:rFonts w:eastAsiaTheme="minorHAnsi"/>
          <w:kern w:val="2"/>
          <w14:ligatures w14:val="standardContextual"/>
        </w:rPr>
      </w:pPr>
      <w:r w:rsidRPr="002A4B04">
        <w:t>Intraplate seismicity is surprisingly common within the North American Craton</w:t>
      </w:r>
      <w:r w:rsidR="009910B6" w:rsidRPr="002A4B04">
        <w:t xml:space="preserve">. </w:t>
      </w:r>
      <w:r w:rsidR="006B376E" w:rsidRPr="002A4B04">
        <w:t>However,</w:t>
      </w:r>
      <w:r w:rsidRPr="002A4B04">
        <w:t xml:space="preserve"> understanding the cause of this activity is challenging due to </w:t>
      </w:r>
      <w:proofErr w:type="gramStart"/>
      <w:r w:rsidRPr="002A4B04">
        <w:t>limited moment</w:t>
      </w:r>
      <w:proofErr w:type="gramEnd"/>
      <w:r w:rsidRPr="002A4B04">
        <w:t xml:space="preserve"> tensor data, restricting </w:t>
      </w:r>
      <w:r w:rsidR="00610284" w:rsidRPr="002A4B04">
        <w:t xml:space="preserve">our </w:t>
      </w:r>
      <w:r w:rsidRPr="002A4B04">
        <w:t>understanding of earthquake mechanisms in this stable continental region. This research investigates the potential sources of stress that could lead to the reactivation of older faults and influence the observed seismic activity within the region, primarily considering glacial isostatic adjustment (GIA)</w:t>
      </w:r>
      <w:r w:rsidR="003E486D" w:rsidRPr="002A4B04">
        <w:t>,</w:t>
      </w:r>
      <w:r w:rsidRPr="002A4B04">
        <w:t xml:space="preserve"> far-field orogenic stresses</w:t>
      </w:r>
      <w:r w:rsidR="003E486D" w:rsidRPr="002A4B04">
        <w:t>, and gravitational body forces</w:t>
      </w:r>
      <w:r w:rsidRPr="002A4B04">
        <w:t xml:space="preserve">. Our research focuses on earthquakes in the Midwest and </w:t>
      </w:r>
      <w:r w:rsidR="00673DA9" w:rsidRPr="002A4B04">
        <w:t xml:space="preserve">the </w:t>
      </w:r>
      <w:r w:rsidRPr="002A4B04">
        <w:t>New Madrid Seismic Zone, exploring the connections between these potential drivers and intraplate earthquakes. Through analysis of focal mechanisms, principal stress directions are identified and contoured tension (T)-axis plots are created</w:t>
      </w:r>
      <w:r w:rsidR="00956A1D" w:rsidRPr="002A4B04">
        <w:t xml:space="preserve"> revealing</w:t>
      </w:r>
      <w:r w:rsidRPr="002A4B04">
        <w:t xml:space="preserve"> </w:t>
      </w:r>
      <w:proofErr w:type="gramStart"/>
      <w:r w:rsidRPr="002A4B04">
        <w:t>a NE</w:t>
      </w:r>
      <w:proofErr w:type="gramEnd"/>
      <w:r w:rsidRPr="002A4B04">
        <w:t xml:space="preserve"> to SW </w:t>
      </w:r>
      <w:r w:rsidR="003E486D" w:rsidRPr="002A4B04">
        <w:t xml:space="preserve">directed </w:t>
      </w:r>
      <w:r w:rsidRPr="002A4B04">
        <w:t xml:space="preserve">extension west of the Midcontinent Rift, </w:t>
      </w:r>
      <w:r w:rsidR="003E486D" w:rsidRPr="002A4B04">
        <w:t>consistent with</w:t>
      </w:r>
      <w:r w:rsidRPr="002A4B04">
        <w:t xml:space="preserve"> GIA</w:t>
      </w:r>
      <w:r w:rsidR="003E486D" w:rsidRPr="002A4B04">
        <w:t xml:space="preserve">. </w:t>
      </w:r>
      <w:r w:rsidR="00BE1C09" w:rsidRPr="002A4B04">
        <w:t>In contrast</w:t>
      </w:r>
      <w:r w:rsidR="00366DA4" w:rsidRPr="002A4B04">
        <w:t>,</w:t>
      </w:r>
      <w:r w:rsidR="00BE1C09" w:rsidRPr="002A4B04">
        <w:t xml:space="preserve"> </w:t>
      </w:r>
      <w:r w:rsidR="00366DA4" w:rsidRPr="002A4B04">
        <w:t xml:space="preserve">the observed </w:t>
      </w:r>
      <w:r w:rsidR="003E486D" w:rsidRPr="002A4B04">
        <w:t>NNW to SSE directed extension east of the M</w:t>
      </w:r>
      <w:r w:rsidR="00057BAB" w:rsidRPr="002A4B04">
        <w:t>idcontinent Rift</w:t>
      </w:r>
      <w:r w:rsidR="003E486D" w:rsidRPr="002A4B04">
        <w:t xml:space="preserve"> is more complex and requires a secondary driver in addition to GIA. </w:t>
      </w:r>
      <w:r w:rsidR="00AE53F9" w:rsidRPr="002A4B04">
        <w:t>These findings contribute to a deeper understanding of intraplate seismicity and highlight the need for more detailed, localized moment tensor data.</w:t>
      </w:r>
    </w:p>
    <w:p w14:paraId="46CA2F4F" w14:textId="77777777" w:rsidR="00AE53F9" w:rsidRPr="002A4B04" w:rsidRDefault="00AE53F9" w:rsidP="002A4B04">
      <w:pPr>
        <w:pStyle w:val="Abstract"/>
        <w:spacing w:before="0"/>
        <w:ind w:firstLine="720"/>
      </w:pPr>
    </w:p>
    <w:p w14:paraId="3BEF1002" w14:textId="77777777" w:rsidR="00DA5994" w:rsidRPr="002A4B04" w:rsidRDefault="00DA5994" w:rsidP="002A4B04">
      <w:pPr>
        <w:pStyle w:val="Abstract"/>
        <w:spacing w:before="0"/>
        <w:ind w:firstLine="720"/>
      </w:pPr>
    </w:p>
    <w:sectPr w:rsidR="00DA5994" w:rsidRPr="002A4B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795A3D"/>
    <w:multiLevelType w:val="hybridMultilevel"/>
    <w:tmpl w:val="C31A7388"/>
    <w:lvl w:ilvl="0" w:tplc="82B4C706">
      <w:start w:val="1"/>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num w:numId="1" w16cid:durableId="20113288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xNjU2tzA0MbYwNbVQ0lEKTi0uzszPAykwrAUAB9LQ3CwAAAA="/>
  </w:docVars>
  <w:rsids>
    <w:rsidRoot w:val="00DD0BB1"/>
    <w:rsid w:val="00057BAB"/>
    <w:rsid w:val="00062274"/>
    <w:rsid w:val="00265E6C"/>
    <w:rsid w:val="00280037"/>
    <w:rsid w:val="002A4B04"/>
    <w:rsid w:val="0031184E"/>
    <w:rsid w:val="003337DB"/>
    <w:rsid w:val="00337B98"/>
    <w:rsid w:val="00366DA4"/>
    <w:rsid w:val="003A1D64"/>
    <w:rsid w:val="003D040F"/>
    <w:rsid w:val="003E486D"/>
    <w:rsid w:val="0049730A"/>
    <w:rsid w:val="004F6FED"/>
    <w:rsid w:val="00501F0A"/>
    <w:rsid w:val="0051664A"/>
    <w:rsid w:val="005566EE"/>
    <w:rsid w:val="005711EC"/>
    <w:rsid w:val="0059344C"/>
    <w:rsid w:val="005E6BB7"/>
    <w:rsid w:val="00610284"/>
    <w:rsid w:val="00655BA0"/>
    <w:rsid w:val="00673DA9"/>
    <w:rsid w:val="006B376E"/>
    <w:rsid w:val="006C0B45"/>
    <w:rsid w:val="00712EF0"/>
    <w:rsid w:val="007447DE"/>
    <w:rsid w:val="007A0F69"/>
    <w:rsid w:val="00956A1D"/>
    <w:rsid w:val="00984AFF"/>
    <w:rsid w:val="009910B6"/>
    <w:rsid w:val="009F351B"/>
    <w:rsid w:val="009F5BB7"/>
    <w:rsid w:val="00A10C76"/>
    <w:rsid w:val="00A5638F"/>
    <w:rsid w:val="00A70401"/>
    <w:rsid w:val="00A7236B"/>
    <w:rsid w:val="00AE53F9"/>
    <w:rsid w:val="00BE1C09"/>
    <w:rsid w:val="00C72448"/>
    <w:rsid w:val="00DA5994"/>
    <w:rsid w:val="00DD0BB1"/>
    <w:rsid w:val="00EA232B"/>
    <w:rsid w:val="00FA4CB6"/>
    <w:rsid w:val="00FE07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0352E"/>
  <w15:chartTrackingRefBased/>
  <w15:docId w15:val="{893CC96D-6209-4159-8006-197A49C5E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0BB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D0BB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D0BB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D0BB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D0BB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D0BB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0BB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0BB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0BB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0BB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D0BB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D0BB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D0BB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D0BB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D0BB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0BB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0BB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0BB1"/>
    <w:rPr>
      <w:rFonts w:eastAsiaTheme="majorEastAsia" w:cstheme="majorBidi"/>
      <w:color w:val="272727" w:themeColor="text1" w:themeTint="D8"/>
    </w:rPr>
  </w:style>
  <w:style w:type="paragraph" w:styleId="Title">
    <w:name w:val="Title"/>
    <w:basedOn w:val="Normal"/>
    <w:next w:val="Normal"/>
    <w:link w:val="TitleChar"/>
    <w:uiPriority w:val="10"/>
    <w:qFormat/>
    <w:rsid w:val="00DD0BB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0B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0BB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0B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0BB1"/>
    <w:pPr>
      <w:spacing w:before="160"/>
      <w:jc w:val="center"/>
    </w:pPr>
    <w:rPr>
      <w:i/>
      <w:iCs/>
      <w:color w:val="404040" w:themeColor="text1" w:themeTint="BF"/>
    </w:rPr>
  </w:style>
  <w:style w:type="character" w:customStyle="1" w:styleId="QuoteChar">
    <w:name w:val="Quote Char"/>
    <w:basedOn w:val="DefaultParagraphFont"/>
    <w:link w:val="Quote"/>
    <w:uiPriority w:val="29"/>
    <w:rsid w:val="00DD0BB1"/>
    <w:rPr>
      <w:i/>
      <w:iCs/>
      <w:color w:val="404040" w:themeColor="text1" w:themeTint="BF"/>
    </w:rPr>
  </w:style>
  <w:style w:type="paragraph" w:styleId="ListParagraph">
    <w:name w:val="List Paragraph"/>
    <w:basedOn w:val="Normal"/>
    <w:uiPriority w:val="34"/>
    <w:qFormat/>
    <w:rsid w:val="00DD0BB1"/>
    <w:pPr>
      <w:ind w:left="720"/>
      <w:contextualSpacing/>
    </w:pPr>
  </w:style>
  <w:style w:type="character" w:styleId="IntenseEmphasis">
    <w:name w:val="Intense Emphasis"/>
    <w:basedOn w:val="DefaultParagraphFont"/>
    <w:uiPriority w:val="21"/>
    <w:qFormat/>
    <w:rsid w:val="00DD0BB1"/>
    <w:rPr>
      <w:i/>
      <w:iCs/>
      <w:color w:val="0F4761" w:themeColor="accent1" w:themeShade="BF"/>
    </w:rPr>
  </w:style>
  <w:style w:type="paragraph" w:styleId="IntenseQuote">
    <w:name w:val="Intense Quote"/>
    <w:basedOn w:val="Normal"/>
    <w:next w:val="Normal"/>
    <w:link w:val="IntenseQuoteChar"/>
    <w:uiPriority w:val="30"/>
    <w:qFormat/>
    <w:rsid w:val="00DD0BB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D0BB1"/>
    <w:rPr>
      <w:i/>
      <w:iCs/>
      <w:color w:val="0F4761" w:themeColor="accent1" w:themeShade="BF"/>
    </w:rPr>
  </w:style>
  <w:style w:type="character" w:styleId="IntenseReference">
    <w:name w:val="Intense Reference"/>
    <w:basedOn w:val="DefaultParagraphFont"/>
    <w:uiPriority w:val="32"/>
    <w:qFormat/>
    <w:rsid w:val="00DD0BB1"/>
    <w:rPr>
      <w:b/>
      <w:bCs/>
      <w:smallCaps/>
      <w:color w:val="0F4761" w:themeColor="accent1" w:themeShade="BF"/>
      <w:spacing w:val="5"/>
    </w:rPr>
  </w:style>
  <w:style w:type="paragraph" w:customStyle="1" w:styleId="Abstract">
    <w:name w:val="Abstract"/>
    <w:basedOn w:val="Normal"/>
    <w:qFormat/>
    <w:rsid w:val="00DD0BB1"/>
    <w:pPr>
      <w:spacing w:before="120" w:after="0"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DD0BB1"/>
    <w:rPr>
      <w:sz w:val="16"/>
      <w:szCs w:val="16"/>
    </w:rPr>
  </w:style>
  <w:style w:type="paragraph" w:styleId="CommentText">
    <w:name w:val="annotation text"/>
    <w:basedOn w:val="Normal"/>
    <w:link w:val="CommentTextChar"/>
    <w:uiPriority w:val="99"/>
    <w:unhideWhenUsed/>
    <w:rsid w:val="00DD0BB1"/>
    <w:pPr>
      <w:spacing w:after="0" w:line="240" w:lineRule="auto"/>
    </w:pPr>
    <w:rPr>
      <w:rFonts w:ascii="Times New Roman" w:eastAsia="Calibri" w:hAnsi="Times New Roman" w:cs="Times New Roman"/>
      <w:kern w:val="0"/>
      <w:sz w:val="20"/>
      <w:szCs w:val="20"/>
      <w14:ligatures w14:val="none"/>
    </w:rPr>
  </w:style>
  <w:style w:type="character" w:customStyle="1" w:styleId="CommentTextChar">
    <w:name w:val="Comment Text Char"/>
    <w:basedOn w:val="DefaultParagraphFont"/>
    <w:link w:val="CommentText"/>
    <w:uiPriority w:val="99"/>
    <w:rsid w:val="00DD0BB1"/>
    <w:rPr>
      <w:rFonts w:ascii="Times New Roman" w:eastAsia="Calibri" w:hAnsi="Times New Roman" w:cs="Times New Roman"/>
      <w:kern w:val="0"/>
      <w:sz w:val="20"/>
      <w:szCs w:val="20"/>
      <w14:ligatures w14:val="none"/>
    </w:rPr>
  </w:style>
  <w:style w:type="paragraph" w:styleId="Revision">
    <w:name w:val="Revision"/>
    <w:hidden/>
    <w:uiPriority w:val="99"/>
    <w:semiHidden/>
    <w:rsid w:val="00DD0BB1"/>
    <w:pPr>
      <w:spacing w:after="0" w:line="240" w:lineRule="auto"/>
    </w:pPr>
  </w:style>
  <w:style w:type="paragraph" w:styleId="CommentSubject">
    <w:name w:val="annotation subject"/>
    <w:basedOn w:val="CommentText"/>
    <w:next w:val="CommentText"/>
    <w:link w:val="CommentSubjectChar"/>
    <w:uiPriority w:val="99"/>
    <w:semiHidden/>
    <w:unhideWhenUsed/>
    <w:rsid w:val="00EA232B"/>
    <w:pPr>
      <w:spacing w:after="160"/>
    </w:pPr>
    <w:rPr>
      <w:rFonts w:asciiTheme="minorHAnsi" w:eastAsiaTheme="minorHAnsi" w:hAnsiTheme="minorHAnsi" w:cstheme="minorBidi"/>
      <w:b/>
      <w:bCs/>
      <w:kern w:val="2"/>
      <w14:ligatures w14:val="standardContextual"/>
    </w:rPr>
  </w:style>
  <w:style w:type="character" w:customStyle="1" w:styleId="CommentSubjectChar">
    <w:name w:val="Comment Subject Char"/>
    <w:basedOn w:val="CommentTextChar"/>
    <w:link w:val="CommentSubject"/>
    <w:uiPriority w:val="99"/>
    <w:semiHidden/>
    <w:rsid w:val="00EA232B"/>
    <w:rPr>
      <w:rFonts w:ascii="Times New Roman" w:eastAsia="Calibri" w:hAnsi="Times New Roman" w:cs="Times New Roman"/>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2889609">
      <w:bodyDiv w:val="1"/>
      <w:marLeft w:val="0"/>
      <w:marRight w:val="0"/>
      <w:marTop w:val="0"/>
      <w:marBottom w:val="0"/>
      <w:divBdr>
        <w:top w:val="none" w:sz="0" w:space="0" w:color="auto"/>
        <w:left w:val="none" w:sz="0" w:space="0" w:color="auto"/>
        <w:bottom w:val="none" w:sz="0" w:space="0" w:color="auto"/>
        <w:right w:val="none" w:sz="0" w:space="0" w:color="auto"/>
      </w:divBdr>
    </w:div>
    <w:div w:id="1656371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9</Words>
  <Characters>136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Nebraska</Company>
  <LinksUpToDate>false</LinksUpToDate>
  <CharactersWithSpaces>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i Searls</dc:creator>
  <cp:keywords/>
  <dc:description/>
  <cp:lastModifiedBy>Irina Filina</cp:lastModifiedBy>
  <cp:revision>2</cp:revision>
  <dcterms:created xsi:type="dcterms:W3CDTF">2025-04-06T17:52:00Z</dcterms:created>
  <dcterms:modified xsi:type="dcterms:W3CDTF">2025-04-06T17:52:00Z</dcterms:modified>
</cp:coreProperties>
</file>